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1EDE2A2D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5C52D98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12EEF1AF" wp14:editId="73BA77E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87317F4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26ACF85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66A80006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5615D6C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6D5C2156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C04C090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736E79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7D5F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A57D944" w14:textId="21300BE2" w:rsidR="00305DB4" w:rsidRPr="00DA2355" w:rsidRDefault="00C61F62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ğuzhan COŞKUN</w:t>
            </w:r>
          </w:p>
        </w:tc>
      </w:tr>
      <w:tr w:rsidR="00305DB4" w:rsidRPr="00DA2355" w14:paraId="5BCBB37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E525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896A9C" w14:textId="3F18D33C" w:rsidR="00305DB4" w:rsidRPr="00DA2355" w:rsidRDefault="00D1418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erji Sistemleri Mühendisliği</w:t>
            </w:r>
          </w:p>
        </w:tc>
      </w:tr>
      <w:tr w:rsidR="00305DB4" w:rsidRPr="00DA2355" w14:paraId="7624C4A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FD4C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A952120" w14:textId="06E7E4AB" w:rsidR="00305DB4" w:rsidRPr="00DA2355" w:rsidRDefault="00C61F6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</w:t>
            </w:r>
            <w:r w:rsidR="00D14181">
              <w:rPr>
                <w:rFonts w:ascii="Times New Roman" w:hAnsi="Times New Roman" w:cs="Times New Roman"/>
                <w:sz w:val="24"/>
                <w:szCs w:val="24"/>
              </w:rPr>
              <w:t>Gökay BAYRAK</w:t>
            </w:r>
          </w:p>
        </w:tc>
      </w:tr>
      <w:tr w:rsidR="004B17FC" w:rsidRPr="00DA2355" w14:paraId="1BBF959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B9845ED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37DF8C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FDAFC34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0A26C4" w14:textId="2624862E" w:rsidR="007F33E0" w:rsidRPr="00DA2355" w:rsidRDefault="00D1418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tovoltaik panellerin temizliğinde kullanılan yöntemler.</w:t>
            </w:r>
          </w:p>
        </w:tc>
      </w:tr>
      <w:tr w:rsidR="007A0ED3" w:rsidRPr="00DA2355" w14:paraId="2C91704B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BEDB3E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ED9C48" w14:textId="73D21ED4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C61F6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D14181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1418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02214D73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8DBAA5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3E3E21" w14:textId="12999F60" w:rsidR="000B7954" w:rsidRPr="00DA2355" w:rsidRDefault="00D1418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proofErr w:type="gram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E2714C" w14:textId="7426B3CB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61F6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bookmarkStart w:id="0" w:name="_GoBack"/>
            <w:bookmarkEnd w:id="0"/>
            <w:r w:rsidR="00D14181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14:paraId="27B326F6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2A4EA46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BC73CC" w14:textId="7E67768A" w:rsidR="007A0ED3" w:rsidRPr="00DA2355" w:rsidRDefault="0019276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 w:rsidR="00D14181">
                <w:rPr>
                  <w:rStyle w:val="Kpr"/>
                  <w:rFonts w:ascii="Arial" w:hAnsi="Arial" w:cs="Arial"/>
                  <w:color w:val="1155CC"/>
                  <w:shd w:val="clear" w:color="auto" w:fill="FFFFFF"/>
                </w:rPr>
                <w:t>https://meet.google.com/gjz-dhcx-hzm</w:t>
              </w:r>
            </w:hyperlink>
          </w:p>
        </w:tc>
      </w:tr>
      <w:tr w:rsidR="00163BBC" w:rsidRPr="00DA2355" w14:paraId="55023922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EA7AA5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46FC62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6F11F1E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E7A110C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BECC303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56AE88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57287C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5D088A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C167B6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589F6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D0564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8A9B0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F6A9FC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8808AA2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6532D90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007B67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70025" w14:textId="77777777" w:rsidR="0019276D" w:rsidRDefault="0019276D" w:rsidP="005F3207">
      <w:pPr>
        <w:spacing w:after="0" w:line="240" w:lineRule="auto"/>
      </w:pPr>
      <w:r>
        <w:separator/>
      </w:r>
    </w:p>
  </w:endnote>
  <w:endnote w:type="continuationSeparator" w:id="0">
    <w:p w14:paraId="62796DFE" w14:textId="77777777" w:rsidR="0019276D" w:rsidRDefault="0019276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2BEB0FE4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03D81CA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2A8F482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6B8D5B2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3CD6BFA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82CBB" w14:textId="77777777" w:rsidR="0019276D" w:rsidRDefault="0019276D" w:rsidP="005F3207">
      <w:pPr>
        <w:spacing w:after="0" w:line="240" w:lineRule="auto"/>
      </w:pPr>
      <w:r>
        <w:separator/>
      </w:r>
    </w:p>
  </w:footnote>
  <w:footnote w:type="continuationSeparator" w:id="0">
    <w:p w14:paraId="3A34C50B" w14:textId="77777777" w:rsidR="0019276D" w:rsidRDefault="0019276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9276D"/>
    <w:rsid w:val="00295749"/>
    <w:rsid w:val="00305DB4"/>
    <w:rsid w:val="003225B6"/>
    <w:rsid w:val="00346F50"/>
    <w:rsid w:val="003831AA"/>
    <w:rsid w:val="003D4518"/>
    <w:rsid w:val="003E33EF"/>
    <w:rsid w:val="00455E86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61F62"/>
    <w:rsid w:val="00C757A1"/>
    <w:rsid w:val="00CB34AE"/>
    <w:rsid w:val="00D14181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A26485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gjz-dhcx-hz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</Words>
  <Characters>454</Characters>
  <Application>Microsoft Office Word</Application>
  <DocSecurity>0</DocSecurity>
  <Lines>38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aybayrak@gmail.com</cp:lastModifiedBy>
  <cp:revision>3</cp:revision>
  <cp:lastPrinted>2020-06-01T13:59:00Z</cp:lastPrinted>
  <dcterms:created xsi:type="dcterms:W3CDTF">2023-12-24T13:06:00Z</dcterms:created>
  <dcterms:modified xsi:type="dcterms:W3CDTF">2023-12-24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c3ba4d569c6d7bd2a7cf5dce44aa38985c2104179e72a7fce34f1e9f3d6a2d</vt:lpwstr>
  </property>
</Properties>
</file>